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6B2F77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BB3586" w:rsidRDefault="003373BC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BB3586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5BBB57EA" w:rsidR="00C13C1F" w:rsidRPr="002B0A49" w:rsidRDefault="00620190" w:rsidP="000D1B7E">
            <w:pPr>
              <w:suppressAutoHyphens/>
              <w:rPr>
                <w:szCs w:val="20"/>
                <w:lang w:val="en-GB"/>
              </w:rPr>
            </w:pPr>
            <w:r w:rsidRPr="002B0A4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ugar</w:t>
            </w:r>
            <w:r w:rsidR="00C4541A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: </w:t>
            </w:r>
            <w:r w:rsidR="00746E5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ams</w:t>
            </w:r>
          </w:p>
        </w:tc>
      </w:tr>
      <w:tr w:rsidR="00C13C1F" w:rsidRPr="006B2F77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4B2D47A2" w:rsidR="00C13C1F" w:rsidRPr="00BB3586" w:rsidRDefault="00620190" w:rsidP="00B71D2A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0F20D5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5D51F4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746E5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FE228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B71D2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8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Hora: </w:t>
            </w:r>
            <w:r w:rsidR="006B2F77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0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061360D6" w:rsidR="00C13C1F" w:rsidRPr="00BB3586" w:rsidRDefault="00620190" w:rsidP="006B2F77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 w:rsidR="006B2F77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sun</w:t>
            </w:r>
            <w:proofErr w:type="spellEnd"/>
            <w:r w:rsidR="006B2F77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Guilló</w:t>
            </w:r>
          </w:p>
        </w:tc>
      </w:tr>
    </w:tbl>
    <w:p w14:paraId="217C4337" w14:textId="77777777" w:rsidR="00C13C1F" w:rsidRPr="00BB3586" w:rsidRDefault="00C13C1F" w:rsidP="000D1B7E">
      <w:pPr>
        <w:pStyle w:val="Cuerpo"/>
        <w:widowControl w:val="0"/>
        <w:suppressAutoHyphens/>
        <w:ind w:left="108" w:hanging="108"/>
        <w:jc w:val="both"/>
        <w:rPr>
          <w:rFonts w:ascii="Arial Narrow" w:hAnsi="Arial Narrow"/>
          <w:lang w:val="es-ES"/>
        </w:rPr>
      </w:pPr>
    </w:p>
    <w:p w14:paraId="15B3A21D" w14:textId="7CB548A2" w:rsidR="00C13C1F" w:rsidRDefault="00C13C1F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2B0A49" w:rsidRPr="00380812" w14:paraId="020C4BDE" w14:textId="77777777" w:rsidTr="00AD7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8CBB1C5" w14:textId="77777777" w:rsidR="002B0A49" w:rsidRPr="00380812" w:rsidRDefault="002B0A49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296FAD3B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3C558208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376A3F54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3A0FDE" w:rsidRPr="00380812" w14:paraId="0957ADE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CC728AA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6F6FD142" w14:textId="77777777" w:rsidR="003A0FDE" w:rsidRPr="00380812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FBBB71B" w14:textId="3CCAB174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F6C5076" w14:textId="648AD2ED" w:rsidR="003A0FDE" w:rsidRPr="004C1357" w:rsidRDefault="00B60E97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80812" w14:paraId="20AB373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3B7A4D5" w14:textId="77777777" w:rsidR="003A0FDE" w:rsidRPr="00380812" w:rsidRDefault="003A0FDE" w:rsidP="003A0FD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73B230C" w14:textId="77777777" w:rsidR="003A0FDE" w:rsidRPr="00380812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2BC4884" w14:textId="271D732E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C36E2E5" w14:textId="79086894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80812" w14:paraId="4C8CA6A0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3732D5F" w14:textId="77777777" w:rsidR="003A0FDE" w:rsidRPr="00380812" w:rsidRDefault="003A0FDE" w:rsidP="003A0FD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Filip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 A.</w:t>
            </w:r>
          </w:p>
        </w:tc>
        <w:tc>
          <w:tcPr>
            <w:tcW w:w="3611" w:type="dxa"/>
          </w:tcPr>
          <w:p w14:paraId="54A08C46" w14:textId="2AAA588F" w:rsidR="003A0FDE" w:rsidRPr="003D7E0E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2E322F73" w14:textId="52A0E0C3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56531655" w14:textId="77777777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3A0FDE" w:rsidRPr="00416E73" w14:paraId="5D413A2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AE1299B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Cervera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icenç</w:t>
            </w:r>
            <w:proofErr w:type="spellEnd"/>
          </w:p>
        </w:tc>
        <w:tc>
          <w:tcPr>
            <w:tcW w:w="3611" w:type="dxa"/>
          </w:tcPr>
          <w:p w14:paraId="3B060536" w14:textId="7698D02A" w:rsidR="003A0FDE" w:rsidRPr="003D7E0E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rvicio al Club</w:t>
            </w:r>
            <w:r>
              <w:rPr>
                <w:szCs w:val="18"/>
                <w:lang w:val="es-ES"/>
              </w:rPr>
              <w:t xml:space="preserve">; </w:t>
            </w:r>
            <w:r w:rsidRPr="00232A46">
              <w:rPr>
                <w:szCs w:val="18"/>
                <w:lang w:val="es-ES"/>
              </w:rPr>
              <w:t>Imagen Pública</w:t>
            </w:r>
          </w:p>
        </w:tc>
        <w:tc>
          <w:tcPr>
            <w:tcW w:w="1450" w:type="dxa"/>
            <w:vAlign w:val="bottom"/>
          </w:tcPr>
          <w:p w14:paraId="7102C3A7" w14:textId="4706836F" w:rsidR="003A0FDE" w:rsidRPr="004C1357" w:rsidRDefault="00B60E97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218D21C" w14:textId="5FED206D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3A0FDE" w:rsidRPr="00380812" w14:paraId="327390A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A6032DF" w14:textId="77777777" w:rsidR="003A0FDE" w:rsidRPr="00380812" w:rsidRDefault="003A0FDE" w:rsidP="003A0FD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De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ofaru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478C6CE7" w14:textId="230965FB" w:rsidR="003A0FDE" w:rsidRPr="003D7E0E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Vice-Presidente</w:t>
            </w:r>
          </w:p>
        </w:tc>
        <w:tc>
          <w:tcPr>
            <w:tcW w:w="1450" w:type="dxa"/>
            <w:vAlign w:val="bottom"/>
          </w:tcPr>
          <w:p w14:paraId="713AB63A" w14:textId="0B23D180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46DC6E1" w14:textId="2701CD0A" w:rsidR="003A0FDE" w:rsidRPr="004C1357" w:rsidRDefault="00B60E97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80812" w14:paraId="3046460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818507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José M.ª</w:t>
            </w:r>
          </w:p>
        </w:tc>
        <w:tc>
          <w:tcPr>
            <w:tcW w:w="3611" w:type="dxa"/>
          </w:tcPr>
          <w:p w14:paraId="01D92B06" w14:textId="77777777" w:rsidR="003A0FDE" w:rsidRPr="007E354C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354319E" w14:textId="530BC24C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00022DD" w14:textId="7828DF4F" w:rsidR="003A0FDE" w:rsidRPr="004C1357" w:rsidRDefault="00B60E97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80812" w14:paraId="3670DC21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2FA6E1E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C5F1F02" w14:textId="5BF22963" w:rsidR="003A0FDE" w:rsidRPr="007E354C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58356CB6" w14:textId="7FE5DC5A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4986BEB" w14:textId="31D3502D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3A0FDE" w:rsidRPr="00380812" w14:paraId="63F7F412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2B9BBF3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4A6C2A93" w14:textId="3D4573D3" w:rsidR="003A0FDE" w:rsidRPr="007E354C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2AA2651" w14:textId="30436108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48CADE5" w14:textId="4AFB9245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3A0FDE" w:rsidRPr="00AA3B65" w14:paraId="1547E558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A5B3420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57EB8471" w14:textId="77777777" w:rsidR="003A0FDE" w:rsidRPr="007E354C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144D492" w14:textId="2FB6E2B0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89B9FA2" w14:textId="0529CD55" w:rsidR="003A0FDE" w:rsidRPr="004C1357" w:rsidRDefault="00B60E97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177F7" w14:paraId="41CAAB9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361798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sún</w:t>
            </w:r>
            <w:proofErr w:type="spellEnd"/>
          </w:p>
        </w:tc>
        <w:tc>
          <w:tcPr>
            <w:tcW w:w="3611" w:type="dxa"/>
          </w:tcPr>
          <w:p w14:paraId="7033E5A7" w14:textId="31ABC883" w:rsidR="003A0FDE" w:rsidRPr="007E354C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Imagen Pública</w:t>
            </w:r>
            <w:r>
              <w:rPr>
                <w:szCs w:val="18"/>
                <w:lang w:val="es-ES"/>
              </w:rPr>
              <w:t xml:space="preserve">; </w:t>
            </w:r>
            <w:proofErr w:type="spellStart"/>
            <w:r>
              <w:rPr>
                <w:szCs w:val="18"/>
                <w:lang w:val="es-ES"/>
              </w:rPr>
              <w:t>polaris</w:t>
            </w:r>
            <w:proofErr w:type="spellEnd"/>
          </w:p>
        </w:tc>
        <w:tc>
          <w:tcPr>
            <w:tcW w:w="1450" w:type="dxa"/>
            <w:vAlign w:val="bottom"/>
          </w:tcPr>
          <w:p w14:paraId="11FE23CC" w14:textId="05F208AF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5DAFF158" w14:textId="196B4CF9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3A0FDE" w:rsidRPr="003177F7" w14:paraId="7304DBAB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24910D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70DD5C1D" w14:textId="79BDC36D" w:rsidR="003A0FDE" w:rsidRPr="007E354C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Fundación</w:t>
            </w:r>
          </w:p>
        </w:tc>
        <w:tc>
          <w:tcPr>
            <w:tcW w:w="1450" w:type="dxa"/>
            <w:vAlign w:val="bottom"/>
          </w:tcPr>
          <w:p w14:paraId="7723ADCE" w14:textId="6224240D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ECFBFFB" w14:textId="1623453E" w:rsidR="003A0FDE" w:rsidRPr="004C1357" w:rsidRDefault="00B60E97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80812" w14:paraId="57D9B43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C6C2702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C21432D" w14:textId="4B60CF01" w:rsidR="003A0FDE" w:rsidRPr="007E354C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31B122E" w14:textId="3F818F27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09539DD" w14:textId="1F880055" w:rsidR="003A0FDE" w:rsidRPr="004C1357" w:rsidRDefault="00B60E97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80812" w14:paraId="36B78FB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E48A03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skar</w:t>
            </w:r>
            <w:proofErr w:type="spellEnd"/>
          </w:p>
        </w:tc>
        <w:tc>
          <w:tcPr>
            <w:tcW w:w="3611" w:type="dxa"/>
          </w:tcPr>
          <w:p w14:paraId="3B8F669D" w14:textId="77777777" w:rsidR="003A0FDE" w:rsidRPr="007E354C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760607E" w14:textId="1A713780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76271E1" w14:textId="77777777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3A0FDE" w:rsidRPr="00380812" w14:paraId="3B4EB49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B123F0B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46096CBA" w14:textId="1936F280" w:rsidR="003A0FDE" w:rsidRPr="007E354C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729CEC57" w14:textId="046ADC4E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923BE78" w14:textId="04F5881F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3A0FDE" w:rsidRPr="00380812" w14:paraId="04093D4F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7405FC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5F1686A9" w14:textId="77777777" w:rsidR="003A0FDE" w:rsidRPr="007E354C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E38F3BB" w14:textId="3483D9F3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9EB542D" w14:textId="0FB2132A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80812" w14:paraId="11F43BFC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181B5F2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182DF23D" w14:textId="77777777" w:rsidR="003A0FDE" w:rsidRPr="007E354C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5B2C23C" w14:textId="129255A9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5D25ADB" w14:textId="26C9D7EB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3A0FDE" w:rsidRPr="00380812" w14:paraId="3058C42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1ADDD67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6613B4B9" w14:textId="77777777" w:rsidR="003A0FDE" w:rsidRPr="007E354C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D090429" w14:textId="606520A2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DF16265" w14:textId="050D0AD4" w:rsidR="003A0FDE" w:rsidRPr="004C1357" w:rsidRDefault="00A71A3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80812" w14:paraId="41A33AC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86A4251" w14:textId="77777777" w:rsidR="003A0FDE" w:rsidRPr="00380812" w:rsidRDefault="003A0FDE" w:rsidP="003A0FD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7F7F0D11" w14:textId="77777777" w:rsidR="003A0FDE" w:rsidRPr="007E354C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82537BE" w14:textId="36554AD7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6D84385" w14:textId="22A1DAD8" w:rsidR="003A0FDE" w:rsidRPr="004C1357" w:rsidRDefault="00A71A3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80812" w14:paraId="1CD79D84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E13C37C" w14:textId="77777777" w:rsidR="003A0FDE" w:rsidRPr="00380812" w:rsidRDefault="003A0FDE" w:rsidP="003A0FD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73F2CEF" w14:textId="77777777" w:rsidR="003A0FDE" w:rsidRPr="007E354C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DABB233" w14:textId="535496C1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EE04584" w14:textId="0ACF71FC" w:rsidR="003A0FDE" w:rsidRPr="004C1357" w:rsidRDefault="00A71A3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80812" w14:paraId="37E1558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C28C26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40875450" w14:textId="77777777" w:rsidR="003A0FDE" w:rsidRPr="007E354C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2BA57FB" w14:textId="77777777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1CE06A2" w14:textId="0EE5C64C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80812" w14:paraId="3866733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A9A4234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AEAA6E5" w14:textId="0CC07281" w:rsidR="003A0FDE" w:rsidRPr="007E354C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7118F82" w14:textId="73B65966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7BB52DC" w14:textId="1FF4FB46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80812" w14:paraId="502BF826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D5F3F7A" w14:textId="77777777" w:rsidR="003A0FDE" w:rsidRPr="00380812" w:rsidRDefault="003A0FDE" w:rsidP="003A0FD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ique</w:t>
            </w:r>
            <w:proofErr w:type="spellEnd"/>
          </w:p>
        </w:tc>
        <w:tc>
          <w:tcPr>
            <w:tcW w:w="3611" w:type="dxa"/>
          </w:tcPr>
          <w:p w14:paraId="5A130921" w14:textId="6C01C993" w:rsidR="003A0FDE" w:rsidRPr="007E354C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275220B7" w14:textId="6F284B84" w:rsidR="003A0FDE" w:rsidRPr="004C1357" w:rsidRDefault="00A71A3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4BDCB46" w14:textId="77E60C3F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3A0FDE" w:rsidRPr="00380812" w14:paraId="6DD82E7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DB9ABA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</w:p>
        </w:tc>
        <w:tc>
          <w:tcPr>
            <w:tcW w:w="3611" w:type="dxa"/>
          </w:tcPr>
          <w:p w14:paraId="20CBB201" w14:textId="696663CE" w:rsidR="003A0FDE" w:rsidRPr="007E354C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Consultor del Presidente</w:t>
            </w:r>
          </w:p>
        </w:tc>
        <w:tc>
          <w:tcPr>
            <w:tcW w:w="1450" w:type="dxa"/>
            <w:vAlign w:val="bottom"/>
          </w:tcPr>
          <w:p w14:paraId="4178A170" w14:textId="3647B3CB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BD60DB1" w14:textId="4F70D27C" w:rsidR="003A0FDE" w:rsidRPr="004C1357" w:rsidRDefault="00A71A3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D8407A" w14:paraId="187E77E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97C86E5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594FC10D" w14:textId="37435D7D" w:rsidR="003A0FDE" w:rsidRPr="007E354C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63AE02F6" w14:textId="6B047A77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5B47F25" w14:textId="77777777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3A0FDE" w:rsidRPr="00380812" w14:paraId="7009C326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6C98026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3B461F5A" w14:textId="3C22F549" w:rsidR="003A0FDE" w:rsidRPr="007E354C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Macero</w:t>
            </w:r>
          </w:p>
        </w:tc>
        <w:tc>
          <w:tcPr>
            <w:tcW w:w="1450" w:type="dxa"/>
            <w:vAlign w:val="bottom"/>
          </w:tcPr>
          <w:p w14:paraId="0C2D889B" w14:textId="7D4D2D89" w:rsidR="003A0FDE" w:rsidRPr="004C1357" w:rsidRDefault="003A0FD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9DE4BAB" w14:textId="77C936EE" w:rsidR="003A0FDE" w:rsidRPr="004C1357" w:rsidRDefault="00A71A3E" w:rsidP="003A0FD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3A0FDE" w:rsidRPr="00380812" w14:paraId="6451046D" w14:textId="77777777" w:rsidTr="00126F6E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907573" w14:textId="77777777" w:rsidR="003A0FDE" w:rsidRPr="00380812" w:rsidRDefault="003A0FDE" w:rsidP="003A0FD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5DF6A54D" w14:textId="1235F0B7" w:rsidR="003A0FDE" w:rsidRPr="003D7E0E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Juventud</w:t>
            </w:r>
          </w:p>
        </w:tc>
        <w:tc>
          <w:tcPr>
            <w:tcW w:w="1450" w:type="dxa"/>
            <w:vAlign w:val="bottom"/>
          </w:tcPr>
          <w:p w14:paraId="5A3063B9" w14:textId="4BEF8751" w:rsidR="003A0FDE" w:rsidRPr="004C1357" w:rsidRDefault="00184AAB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D6E8780" w14:textId="3F270F89" w:rsidR="003A0FDE" w:rsidRPr="004C1357" w:rsidRDefault="003A0FDE" w:rsidP="003A0FD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2B0A49" w:rsidRPr="00380812" w14:paraId="3CA5AF4C" w14:textId="77777777" w:rsidTr="00AD7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1323BC04" w14:textId="77777777" w:rsidR="002B0A49" w:rsidRPr="00380812" w:rsidRDefault="002B0A49" w:rsidP="000D1B7E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5CF0A6F0" w14:textId="505BE899" w:rsidR="002B0A49" w:rsidRPr="00380812" w:rsidRDefault="00184AAB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>11</w:t>
            </w:r>
            <w:r w:rsidR="002B0A49"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="002B0A49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2B0A4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17413BF4" w14:textId="4F87E5E2" w:rsidR="002B0A49" w:rsidRPr="00380812" w:rsidRDefault="00184AAB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42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2B0A49" w:rsidRPr="00380812" w14:paraId="0A863D02" w14:textId="77777777" w:rsidTr="00AD72B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3B42BE2B" w14:textId="7FE59F32" w:rsidR="002B0A49" w:rsidRPr="00380812" w:rsidRDefault="002B0A49" w:rsidP="000D1B7E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823D1E" w:rsidRPr="00324AB6" w14:paraId="3F61B45F" w14:textId="77777777" w:rsidTr="00726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5ADF30D8" w14:textId="7A30A623" w:rsidR="00823D1E" w:rsidRPr="00823D1E" w:rsidRDefault="00823D1E" w:rsidP="000D1B7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14:paraId="55E40CCB" w14:textId="427EB9D3" w:rsidR="002B0A49" w:rsidRDefault="002B0A49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p w14:paraId="06F9B58E" w14:textId="6DCE635C" w:rsidR="005D51F4" w:rsidRPr="00FA6C07" w:rsidRDefault="005D51F4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i/>
          <w:iCs/>
          <w:color w:val="auto"/>
          <w:lang w:val="es-ES"/>
        </w:rPr>
      </w:pPr>
    </w:p>
    <w:p w14:paraId="5AE329E4" w14:textId="57CAE3F9" w:rsidR="004C4EED" w:rsidRDefault="004C4EED" w:rsidP="000D1B7E">
      <w:pPr>
        <w:rPr>
          <w:lang w:val="es-ES"/>
        </w:rPr>
      </w:pPr>
    </w:p>
    <w:p w14:paraId="1D98A0A0" w14:textId="77777777" w:rsidR="004C4EED" w:rsidRPr="004C4EED" w:rsidRDefault="004C4EED" w:rsidP="000D1B7E">
      <w:pPr>
        <w:rPr>
          <w:lang w:val="es-ES"/>
        </w:rPr>
      </w:pPr>
    </w:p>
    <w:p w14:paraId="497BAE11" w14:textId="7A806AF4" w:rsidR="008D268D" w:rsidRPr="00BB3586" w:rsidRDefault="004C4EED" w:rsidP="000D1B7E">
      <w:pPr>
        <w:rPr>
          <w:rFonts w:cs="Arial Unicode MS"/>
          <w:color w:val="17458F"/>
          <w:sz w:val="28"/>
          <w:u w:color="0000FF"/>
          <w:lang w:val="es-ES"/>
        </w:rPr>
      </w:pPr>
      <w:r w:rsidRPr="004C4EED">
        <w:rPr>
          <w:rStyle w:val="Ttulo1Car"/>
          <w:i/>
          <w:iCs/>
          <w:noProof/>
          <w:color w:val="8E288E"/>
          <w:lang w:val="es-ES" w:eastAsia="es-ES"/>
        </w:rPr>
        <w:drawing>
          <wp:inline distT="0" distB="0" distL="0" distR="0" wp14:anchorId="597556F6" wp14:editId="67915798">
            <wp:extent cx="1687340" cy="756000"/>
            <wp:effectExtent l="0" t="0" r="825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340" cy="7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268D" w:rsidRPr="00BB3586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3EAE8585" w14:textId="385D13F0" w:rsidR="00ED35A6" w:rsidRPr="000C505B" w:rsidRDefault="008B543D" w:rsidP="000D1B7E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>
        <w:rPr>
          <w:rStyle w:val="Ttulo1Car"/>
          <w:color w:val="8E288E"/>
          <w:lang w:val="es-ES"/>
        </w:rPr>
        <w:lastRenderedPageBreak/>
        <w:t xml:space="preserve">Reunión </w:t>
      </w:r>
      <w:r w:rsidR="00A71A3E">
        <w:rPr>
          <w:rStyle w:val="Ttulo1Car"/>
          <w:color w:val="8E288E"/>
          <w:lang w:val="es-ES"/>
        </w:rPr>
        <w:t>del club</w:t>
      </w:r>
    </w:p>
    <w:p w14:paraId="3ECAD83A" w14:textId="05EFBD10" w:rsidR="00A71A3E" w:rsidRDefault="00DE57CA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Se habla de </w:t>
      </w:r>
      <w:r w:rsidR="00A71A3E">
        <w:rPr>
          <w:rStyle w:val="Hipervnculo"/>
          <w:u w:val="none"/>
          <w:lang w:val="es-ES"/>
        </w:rPr>
        <w:t xml:space="preserve">la cantidad económica </w:t>
      </w:r>
      <w:r w:rsidR="001C643C">
        <w:rPr>
          <w:rStyle w:val="Hipervnculo"/>
          <w:u w:val="none"/>
          <w:lang w:val="es-ES"/>
        </w:rPr>
        <w:t>recibida y adjudicada</w:t>
      </w:r>
      <w:r w:rsidR="00A71A3E">
        <w:rPr>
          <w:rStyle w:val="Hipervnculo"/>
          <w:u w:val="none"/>
          <w:lang w:val="es-ES"/>
        </w:rPr>
        <w:t xml:space="preserve"> para Escuela Solidaria y </w:t>
      </w:r>
      <w:proofErr w:type="spellStart"/>
      <w:r w:rsidR="00A71A3E">
        <w:rPr>
          <w:rStyle w:val="Hipervnculo"/>
          <w:u w:val="none"/>
          <w:lang w:val="es-ES"/>
        </w:rPr>
        <w:t>Gambasse</w:t>
      </w:r>
      <w:proofErr w:type="spellEnd"/>
      <w:r w:rsidR="001C643C">
        <w:rPr>
          <w:rStyle w:val="Hipervnculo"/>
          <w:u w:val="none"/>
          <w:lang w:val="es-ES"/>
        </w:rPr>
        <w:t>.</w:t>
      </w:r>
    </w:p>
    <w:p w14:paraId="57D6DA86" w14:textId="5B58A29E" w:rsidR="00645E42" w:rsidRDefault="00645E42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Se están buscando sustitutos para los dos puestos que han dimitido, Presidente del </w:t>
      </w:r>
      <w:r w:rsidR="001C643C">
        <w:rPr>
          <w:rStyle w:val="Hipervnculo"/>
          <w:u w:val="none"/>
          <w:lang w:val="es-ES"/>
        </w:rPr>
        <w:t>C</w:t>
      </w:r>
      <w:r>
        <w:rPr>
          <w:rStyle w:val="Hipervnculo"/>
          <w:u w:val="none"/>
          <w:lang w:val="es-ES"/>
        </w:rPr>
        <w:t xml:space="preserve">omité </w:t>
      </w:r>
      <w:r w:rsidR="001C643C">
        <w:rPr>
          <w:rStyle w:val="Hipervnculo"/>
          <w:u w:val="none"/>
          <w:lang w:val="es-ES"/>
        </w:rPr>
        <w:t>de la F</w:t>
      </w:r>
      <w:r>
        <w:rPr>
          <w:rStyle w:val="Hipervnculo"/>
          <w:u w:val="none"/>
          <w:lang w:val="es-ES"/>
        </w:rPr>
        <w:t xml:space="preserve">undación y Presidente del Comité de Subvenciones (Ángel </w:t>
      </w:r>
      <w:proofErr w:type="spellStart"/>
      <w:r>
        <w:rPr>
          <w:rStyle w:val="Hipervnculo"/>
          <w:u w:val="none"/>
          <w:lang w:val="es-ES"/>
        </w:rPr>
        <w:t>Aranjuelo</w:t>
      </w:r>
      <w:proofErr w:type="spellEnd"/>
      <w:r>
        <w:rPr>
          <w:rStyle w:val="Hipervnculo"/>
          <w:u w:val="none"/>
          <w:lang w:val="es-ES"/>
        </w:rPr>
        <w:t xml:space="preserve"> y Xavier Domingo)</w:t>
      </w:r>
      <w:r w:rsidR="001C643C">
        <w:rPr>
          <w:rStyle w:val="Hipervnculo"/>
          <w:u w:val="none"/>
          <w:lang w:val="es-ES"/>
        </w:rPr>
        <w:t>.</w:t>
      </w:r>
    </w:p>
    <w:p w14:paraId="1A558EB8" w14:textId="72636B33" w:rsidR="00645E42" w:rsidRDefault="00645E42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proofErr w:type="spellStart"/>
      <w:r>
        <w:rPr>
          <w:rStyle w:val="Hipervnculo"/>
          <w:u w:val="none"/>
          <w:lang w:val="es-ES"/>
        </w:rPr>
        <w:t>Óskar</w:t>
      </w:r>
      <w:proofErr w:type="spellEnd"/>
      <w:r>
        <w:rPr>
          <w:rStyle w:val="Hipervnculo"/>
          <w:u w:val="none"/>
          <w:lang w:val="es-ES"/>
        </w:rPr>
        <w:t xml:space="preserve"> solicita respaldo para el proyecto </w:t>
      </w:r>
      <w:proofErr w:type="spellStart"/>
      <w:r>
        <w:rPr>
          <w:rStyle w:val="Hipervnculo"/>
          <w:u w:val="none"/>
          <w:lang w:val="es-ES"/>
        </w:rPr>
        <w:t>Gambasse</w:t>
      </w:r>
      <w:proofErr w:type="spellEnd"/>
      <w:r w:rsidR="001C643C">
        <w:rPr>
          <w:rStyle w:val="Hipervnculo"/>
          <w:u w:val="none"/>
          <w:lang w:val="es-ES"/>
        </w:rPr>
        <w:t>.</w:t>
      </w:r>
    </w:p>
    <w:p w14:paraId="34B54F7D" w14:textId="20F4CA00" w:rsidR="00645E42" w:rsidRDefault="00645E42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proofErr w:type="spellStart"/>
      <w:r>
        <w:rPr>
          <w:rStyle w:val="Hipervnculo"/>
          <w:u w:val="none"/>
          <w:lang w:val="es-ES"/>
        </w:rPr>
        <w:t>Filip</w:t>
      </w:r>
      <w:proofErr w:type="spellEnd"/>
      <w:r>
        <w:rPr>
          <w:rStyle w:val="Hipervnculo"/>
          <w:u w:val="none"/>
          <w:lang w:val="es-ES"/>
        </w:rPr>
        <w:t xml:space="preserve"> estuvo en la mesa de presidentes en la que se habló de </w:t>
      </w:r>
      <w:proofErr w:type="spellStart"/>
      <w:r>
        <w:rPr>
          <w:rStyle w:val="Hipervnculo"/>
          <w:u w:val="none"/>
          <w:lang w:val="es-ES"/>
        </w:rPr>
        <w:t>Alpan</w:t>
      </w:r>
      <w:proofErr w:type="spellEnd"/>
      <w:r w:rsidR="001C643C">
        <w:rPr>
          <w:rStyle w:val="Hipervnculo"/>
          <w:u w:val="none"/>
          <w:lang w:val="es-ES"/>
        </w:rPr>
        <w:t xml:space="preserve"> y se recomienda</w:t>
      </w:r>
      <w:r>
        <w:rPr>
          <w:rStyle w:val="Hipervnculo"/>
          <w:u w:val="none"/>
          <w:lang w:val="es-ES"/>
        </w:rPr>
        <w:t xml:space="preserve"> hacer </w:t>
      </w:r>
      <w:r w:rsidR="001C643C">
        <w:rPr>
          <w:rStyle w:val="Hipervnculo"/>
          <w:u w:val="none"/>
          <w:lang w:val="es-ES"/>
        </w:rPr>
        <w:t xml:space="preserve">proyectos a nivel Distrital en vez de </w:t>
      </w:r>
      <w:r>
        <w:rPr>
          <w:rStyle w:val="Hipervnculo"/>
          <w:u w:val="none"/>
          <w:lang w:val="es-ES"/>
        </w:rPr>
        <w:t>pequeños proyect</w:t>
      </w:r>
      <w:r w:rsidR="001C643C">
        <w:rPr>
          <w:rStyle w:val="Hipervnculo"/>
          <w:u w:val="none"/>
          <w:lang w:val="es-ES"/>
        </w:rPr>
        <w:t>os de club.</w:t>
      </w:r>
    </w:p>
    <w:p w14:paraId="63D8710A" w14:textId="69F634F2" w:rsidR="00645E42" w:rsidRDefault="00645E42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Hay un concierto en luz de gas el día 25/</w:t>
      </w:r>
      <w:r w:rsidR="001C643C">
        <w:rPr>
          <w:rStyle w:val="Hipervnculo"/>
          <w:u w:val="none"/>
          <w:lang w:val="es-ES"/>
        </w:rPr>
        <w:t>0</w:t>
      </w:r>
      <w:r>
        <w:rPr>
          <w:rStyle w:val="Hipervnculo"/>
          <w:u w:val="none"/>
          <w:lang w:val="es-ES"/>
        </w:rPr>
        <w:t xml:space="preserve">1/23 hay 10 entradas (enviado ya por </w:t>
      </w:r>
      <w:proofErr w:type="spellStart"/>
      <w:r>
        <w:rPr>
          <w:rStyle w:val="Hipervnculo"/>
          <w:u w:val="none"/>
          <w:lang w:val="es-ES"/>
        </w:rPr>
        <w:t>whatsapp</w:t>
      </w:r>
      <w:proofErr w:type="spellEnd"/>
      <w:r>
        <w:rPr>
          <w:rStyle w:val="Hipervnculo"/>
          <w:u w:val="none"/>
          <w:lang w:val="es-ES"/>
        </w:rPr>
        <w:t>)</w:t>
      </w:r>
    </w:p>
    <w:p w14:paraId="2EF16B43" w14:textId="6DE04332" w:rsidR="00645E42" w:rsidRDefault="00645E42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Proyecto distrital de empoderamiento de niñas: Lorena y </w:t>
      </w:r>
      <w:proofErr w:type="spellStart"/>
      <w:r>
        <w:rPr>
          <w:rStyle w:val="Hipervnculo"/>
          <w:u w:val="none"/>
          <w:lang w:val="es-ES"/>
        </w:rPr>
        <w:t>Monique</w:t>
      </w:r>
      <w:proofErr w:type="spellEnd"/>
      <w:r>
        <w:rPr>
          <w:rStyle w:val="Hipervnculo"/>
          <w:u w:val="none"/>
          <w:lang w:val="es-ES"/>
        </w:rPr>
        <w:t xml:space="preserve"> hablarán con </w:t>
      </w:r>
      <w:proofErr w:type="spellStart"/>
      <w:r>
        <w:rPr>
          <w:rStyle w:val="Hipervnculo"/>
          <w:u w:val="none"/>
          <w:lang w:val="es-ES"/>
        </w:rPr>
        <w:t>Merce</w:t>
      </w:r>
      <w:proofErr w:type="spellEnd"/>
      <w:r>
        <w:rPr>
          <w:rStyle w:val="Hipervnculo"/>
          <w:u w:val="none"/>
          <w:lang w:val="es-ES"/>
        </w:rPr>
        <w:t xml:space="preserve"> del Club Condal y Rosa Martí del Rotary Alba. </w:t>
      </w:r>
    </w:p>
    <w:p w14:paraId="4F7ED0DF" w14:textId="255A04AD" w:rsidR="00645E42" w:rsidRDefault="00645E42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Próxima reunión 12/12/22 Sr. Frank vendrá hablarnos de la casuística cava/champagne. Necesitamos pantalla</w:t>
      </w:r>
      <w:proofErr w:type="gramStart"/>
      <w:r>
        <w:rPr>
          <w:rStyle w:val="Hipervnculo"/>
          <w:u w:val="none"/>
          <w:lang w:val="es-ES"/>
        </w:rPr>
        <w:t>?</w:t>
      </w:r>
      <w:r w:rsidR="001C643C">
        <w:rPr>
          <w:rStyle w:val="Hipervnculo"/>
          <w:u w:val="none"/>
          <w:lang w:val="es-ES"/>
        </w:rPr>
        <w:t>.</w:t>
      </w:r>
      <w:proofErr w:type="gramEnd"/>
    </w:p>
    <w:p w14:paraId="2DF17811" w14:textId="097235BF" w:rsidR="00645E42" w:rsidRDefault="00645E42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Invitar a Esther Mora y Arturo (Mango) a la próxima reunión</w:t>
      </w:r>
      <w:r w:rsidR="001C643C">
        <w:rPr>
          <w:rStyle w:val="Hipervnculo"/>
          <w:u w:val="none"/>
          <w:lang w:val="es-ES"/>
        </w:rPr>
        <w:t>.</w:t>
      </w:r>
    </w:p>
    <w:p w14:paraId="0403C1F5" w14:textId="70CB916E" w:rsidR="00645E42" w:rsidRDefault="00645E42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IRA (Intercambio</w:t>
      </w:r>
      <w:r w:rsidR="001C643C">
        <w:rPr>
          <w:rStyle w:val="Hipervnculo"/>
          <w:u w:val="none"/>
          <w:lang w:val="es-ES"/>
        </w:rPr>
        <w:t xml:space="preserve"> rotario de amistad): </w:t>
      </w:r>
      <w:proofErr w:type="spellStart"/>
      <w:r w:rsidR="001C643C">
        <w:rPr>
          <w:rStyle w:val="Hipervnculo"/>
          <w:u w:val="none"/>
          <w:lang w:val="es-ES"/>
        </w:rPr>
        <w:t>Filip</w:t>
      </w:r>
      <w:proofErr w:type="spellEnd"/>
      <w:r w:rsidR="001C643C">
        <w:rPr>
          <w:rStyle w:val="Hipervnculo"/>
          <w:u w:val="none"/>
          <w:lang w:val="es-ES"/>
        </w:rPr>
        <w:t xml:space="preserve"> está</w:t>
      </w:r>
      <w:r>
        <w:rPr>
          <w:rStyle w:val="Hipervnculo"/>
          <w:u w:val="none"/>
          <w:lang w:val="es-ES"/>
        </w:rPr>
        <w:t xml:space="preserve"> gestionando uno con México, un grupo de mexicanos </w:t>
      </w:r>
      <w:r w:rsidR="001C643C">
        <w:rPr>
          <w:rStyle w:val="Hipervnculo"/>
          <w:u w:val="none"/>
          <w:lang w:val="es-ES"/>
        </w:rPr>
        <w:t>buscan residencia aquí</w:t>
      </w:r>
      <w:r>
        <w:rPr>
          <w:rStyle w:val="Hipervnculo"/>
          <w:u w:val="none"/>
          <w:lang w:val="es-ES"/>
        </w:rPr>
        <w:t xml:space="preserve"> en Barcelona. Interesados poners</w:t>
      </w:r>
      <w:r w:rsidR="001C643C">
        <w:rPr>
          <w:rStyle w:val="Hipervnculo"/>
          <w:u w:val="none"/>
          <w:lang w:val="es-ES"/>
        </w:rPr>
        <w:t xml:space="preserve">e en contacto con </w:t>
      </w:r>
      <w:proofErr w:type="spellStart"/>
      <w:r w:rsidR="001C643C">
        <w:rPr>
          <w:rStyle w:val="Hipervnculo"/>
          <w:u w:val="none"/>
          <w:lang w:val="es-ES"/>
        </w:rPr>
        <w:t>Filip</w:t>
      </w:r>
      <w:proofErr w:type="spellEnd"/>
      <w:r w:rsidR="001C643C">
        <w:rPr>
          <w:rStyle w:val="Hipervnculo"/>
          <w:u w:val="none"/>
          <w:lang w:val="es-ES"/>
        </w:rPr>
        <w:t>. Se está</w:t>
      </w:r>
      <w:r>
        <w:rPr>
          <w:rStyle w:val="Hipervnculo"/>
          <w:u w:val="none"/>
          <w:lang w:val="es-ES"/>
        </w:rPr>
        <w:t xml:space="preserve"> planeand</w:t>
      </w:r>
      <w:r w:rsidR="001C643C">
        <w:rPr>
          <w:rStyle w:val="Hipervnculo"/>
          <w:u w:val="none"/>
          <w:lang w:val="es-ES"/>
        </w:rPr>
        <w:t>o</w:t>
      </w:r>
      <w:r>
        <w:rPr>
          <w:rStyle w:val="Hipervnculo"/>
          <w:u w:val="none"/>
          <w:lang w:val="es-ES"/>
        </w:rPr>
        <w:t xml:space="preserve"> lo mismo pero sin alojamiento con Italia y Polonia.</w:t>
      </w:r>
    </w:p>
    <w:p w14:paraId="782B369C" w14:textId="0B15B487" w:rsidR="00645E42" w:rsidRDefault="00645E42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Marta: Ingrid ha ido al colegio American </w:t>
      </w:r>
      <w:proofErr w:type="spellStart"/>
      <w:r>
        <w:rPr>
          <w:rStyle w:val="Hipervnculo"/>
          <w:u w:val="none"/>
          <w:lang w:val="es-ES"/>
        </w:rPr>
        <w:t>school</w:t>
      </w:r>
      <w:proofErr w:type="spellEnd"/>
      <w:r>
        <w:rPr>
          <w:rStyle w:val="Hipervnculo"/>
          <w:u w:val="none"/>
          <w:lang w:val="es-ES"/>
        </w:rPr>
        <w:t xml:space="preserve"> con </w:t>
      </w:r>
      <w:proofErr w:type="spellStart"/>
      <w:r>
        <w:rPr>
          <w:rStyle w:val="Hipervnculo"/>
          <w:u w:val="none"/>
          <w:lang w:val="es-ES"/>
        </w:rPr>
        <w:t>interacts</w:t>
      </w:r>
      <w:proofErr w:type="spellEnd"/>
      <w:r w:rsidR="00665D20">
        <w:rPr>
          <w:rStyle w:val="Hipervnculo"/>
          <w:u w:val="none"/>
          <w:lang w:val="es-ES"/>
        </w:rPr>
        <w:t xml:space="preserve">, están pensando nuevos proyectos. Saldrán en la </w:t>
      </w:r>
      <w:proofErr w:type="spellStart"/>
      <w:r w:rsidR="00665D20">
        <w:rPr>
          <w:rStyle w:val="Hipervnculo"/>
          <w:u w:val="none"/>
          <w:lang w:val="es-ES"/>
        </w:rPr>
        <w:t>Newsletter</w:t>
      </w:r>
      <w:proofErr w:type="spellEnd"/>
      <w:r w:rsidR="00665D20">
        <w:rPr>
          <w:rStyle w:val="Hipervnculo"/>
          <w:u w:val="none"/>
          <w:lang w:val="es-ES"/>
        </w:rPr>
        <w:t>.</w:t>
      </w:r>
    </w:p>
    <w:p w14:paraId="49E9029A" w14:textId="4C971DD9" w:rsidR="00665D20" w:rsidRDefault="00665D20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proofErr w:type="spellStart"/>
      <w:r>
        <w:rPr>
          <w:rStyle w:val="Hipervnculo"/>
          <w:u w:val="none"/>
          <w:lang w:val="es-ES"/>
        </w:rPr>
        <w:t>Vicenç</w:t>
      </w:r>
      <w:proofErr w:type="spellEnd"/>
      <w:r>
        <w:rPr>
          <w:rStyle w:val="Hipervnculo"/>
          <w:u w:val="none"/>
          <w:lang w:val="es-ES"/>
        </w:rPr>
        <w:t xml:space="preserve">: el </w:t>
      </w:r>
      <w:proofErr w:type="spellStart"/>
      <w:r>
        <w:rPr>
          <w:rStyle w:val="Hipervnculo"/>
          <w:u w:val="none"/>
          <w:lang w:val="es-ES"/>
        </w:rPr>
        <w:t>Gospel</w:t>
      </w:r>
      <w:proofErr w:type="spellEnd"/>
      <w:r>
        <w:rPr>
          <w:rStyle w:val="Hipervnculo"/>
          <w:u w:val="none"/>
          <w:lang w:val="es-ES"/>
        </w:rPr>
        <w:t xml:space="preserve"> ha sido un éxito y que tenemos sobrante del dinero que podemos destinar a otros proyectos. Se dan ideas: </w:t>
      </w:r>
      <w:proofErr w:type="spellStart"/>
      <w:r>
        <w:rPr>
          <w:rStyle w:val="Hipervnculo"/>
          <w:u w:val="none"/>
          <w:lang w:val="es-ES"/>
        </w:rPr>
        <w:t>Magone</w:t>
      </w:r>
      <w:proofErr w:type="spellEnd"/>
      <w:r>
        <w:rPr>
          <w:rStyle w:val="Hipervnculo"/>
          <w:u w:val="none"/>
          <w:lang w:val="es-ES"/>
        </w:rPr>
        <w:t>, Lorena propone un proyecto chulo</w:t>
      </w:r>
      <w:r w:rsidR="00B71D2A">
        <w:rPr>
          <w:rStyle w:val="Hipervnculo"/>
          <w:u w:val="none"/>
          <w:lang w:val="es-ES"/>
        </w:rPr>
        <w:t xml:space="preserve"> Alfa que investigan una enfermedad rara.</w:t>
      </w:r>
    </w:p>
    <w:p w14:paraId="19C6EE99" w14:textId="60E48ACD" w:rsidR="00B71D2A" w:rsidRDefault="00B71D2A" w:rsidP="00746E59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proofErr w:type="spellStart"/>
      <w:r>
        <w:rPr>
          <w:rStyle w:val="Hipervnculo"/>
          <w:u w:val="none"/>
          <w:lang w:val="es-ES"/>
        </w:rPr>
        <w:t>Accenture</w:t>
      </w:r>
      <w:proofErr w:type="spellEnd"/>
      <w:r>
        <w:rPr>
          <w:rStyle w:val="Hipervnculo"/>
          <w:u w:val="none"/>
          <w:lang w:val="es-ES"/>
        </w:rPr>
        <w:t xml:space="preserve"> sigue con la d</w:t>
      </w:r>
      <w:r w:rsidR="001C643C">
        <w:rPr>
          <w:rStyle w:val="Hipervnculo"/>
          <w:u w:val="none"/>
          <w:lang w:val="es-ES"/>
        </w:rPr>
        <w:t>onación de portátiles, para quié</w:t>
      </w:r>
      <w:bookmarkStart w:id="0" w:name="_GoBack"/>
      <w:bookmarkEnd w:id="0"/>
      <w:r>
        <w:rPr>
          <w:rStyle w:val="Hipervnculo"/>
          <w:u w:val="none"/>
          <w:lang w:val="es-ES"/>
        </w:rPr>
        <w:t xml:space="preserve">n? </w:t>
      </w:r>
      <w:proofErr w:type="spellStart"/>
      <w:r>
        <w:rPr>
          <w:rStyle w:val="Hipervnculo"/>
          <w:u w:val="none"/>
          <w:lang w:val="es-ES"/>
        </w:rPr>
        <w:t>Magone</w:t>
      </w:r>
      <w:proofErr w:type="spellEnd"/>
      <w:r>
        <w:rPr>
          <w:rStyle w:val="Hipervnculo"/>
          <w:u w:val="none"/>
          <w:lang w:val="es-ES"/>
        </w:rPr>
        <w:t xml:space="preserve">, Cosa </w:t>
      </w:r>
      <w:proofErr w:type="spellStart"/>
      <w:r>
        <w:rPr>
          <w:rStyle w:val="Hipervnculo"/>
          <w:u w:val="none"/>
          <w:lang w:val="es-ES"/>
        </w:rPr>
        <w:t>Nostra</w:t>
      </w:r>
      <w:proofErr w:type="spellEnd"/>
      <w:r>
        <w:rPr>
          <w:rStyle w:val="Hipervnculo"/>
          <w:u w:val="none"/>
          <w:lang w:val="es-ES"/>
        </w:rPr>
        <w:t xml:space="preserve"> y </w:t>
      </w:r>
      <w:proofErr w:type="spellStart"/>
      <w:r>
        <w:rPr>
          <w:rStyle w:val="Hipervnculo"/>
          <w:u w:val="none"/>
          <w:lang w:val="es-ES"/>
        </w:rPr>
        <w:t>Gambasse</w:t>
      </w:r>
      <w:proofErr w:type="spellEnd"/>
      <w:r>
        <w:rPr>
          <w:rStyle w:val="Hipervnculo"/>
          <w:u w:val="none"/>
          <w:lang w:val="es-ES"/>
        </w:rPr>
        <w:t>.</w:t>
      </w:r>
    </w:p>
    <w:p w14:paraId="44D040BD" w14:textId="77777777" w:rsidR="00746E59" w:rsidRPr="00746E59" w:rsidRDefault="00746E59" w:rsidP="00746E59">
      <w:pPr>
        <w:pStyle w:val="Prrafodelista"/>
        <w:rPr>
          <w:rStyle w:val="Hipervnculo"/>
          <w:u w:val="none"/>
          <w:lang w:val="es-ES"/>
        </w:rPr>
      </w:pPr>
    </w:p>
    <w:p w14:paraId="2AC6B7F9" w14:textId="77777777" w:rsidR="00A71A3E" w:rsidRPr="00B71D2A" w:rsidRDefault="00A71A3E" w:rsidP="00A71A3E">
      <w:pPr>
        <w:rPr>
          <w:b/>
          <w:bCs/>
          <w:lang w:val="es-ES"/>
        </w:rPr>
      </w:pPr>
    </w:p>
    <w:p w14:paraId="248C987C" w14:textId="77777777" w:rsidR="00A71A3E" w:rsidRPr="00B71D2A" w:rsidRDefault="00A71A3E" w:rsidP="00A71A3E">
      <w:pPr>
        <w:rPr>
          <w:b/>
          <w:bCs/>
          <w:lang w:val="es-ES"/>
        </w:rPr>
      </w:pPr>
    </w:p>
    <w:p w14:paraId="066629DB" w14:textId="77777777" w:rsidR="00A71A3E" w:rsidRPr="00A71A3E" w:rsidRDefault="00A71A3E" w:rsidP="00A71A3E">
      <w:pPr>
        <w:rPr>
          <w:b/>
          <w:bCs/>
          <w:lang w:val="es-ES"/>
        </w:rPr>
      </w:pPr>
      <w:r w:rsidRPr="00A71A3E">
        <w:rPr>
          <w:b/>
          <w:bCs/>
          <w:lang w:val="es-ES"/>
        </w:rPr>
        <w:t>Recordatorio de las próximas Reuniones</w:t>
      </w:r>
    </w:p>
    <w:p w14:paraId="18607D72" w14:textId="77777777" w:rsidR="00A71A3E" w:rsidRPr="00A71A3E" w:rsidRDefault="00A71A3E" w:rsidP="00A71A3E">
      <w:pPr>
        <w:rPr>
          <w:b/>
          <w:bCs/>
          <w:lang w:val="es-ES"/>
        </w:rPr>
      </w:pPr>
    </w:p>
    <w:p w14:paraId="4A867A4B" w14:textId="123A89DC" w:rsidR="00A71A3E" w:rsidRPr="00C0134D" w:rsidRDefault="00A71A3E" w:rsidP="00A71A3E">
      <w:pPr>
        <w:pStyle w:val="Prrafodelist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b/>
          <w:bCs/>
          <w:lang w:val="es-ES"/>
        </w:rPr>
      </w:pPr>
    </w:p>
    <w:p w14:paraId="240E639F" w14:textId="77777777" w:rsidR="00A71A3E" w:rsidRDefault="00A71A3E" w:rsidP="00A71A3E">
      <w:pPr>
        <w:pStyle w:val="Prrafodelista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b/>
          <w:bCs/>
        </w:rPr>
      </w:pPr>
      <w:r>
        <w:rPr>
          <w:b/>
          <w:bCs/>
        </w:rPr>
        <w:t xml:space="preserve">05/12/2022 = No hay </w:t>
      </w:r>
      <w:proofErr w:type="spellStart"/>
      <w:r>
        <w:rPr>
          <w:b/>
          <w:bCs/>
        </w:rPr>
        <w:t>Reunión</w:t>
      </w:r>
      <w:proofErr w:type="spellEnd"/>
    </w:p>
    <w:p w14:paraId="5710831B" w14:textId="4FA5F718" w:rsidR="00A71A3E" w:rsidRPr="00C0134D" w:rsidRDefault="00A71A3E" w:rsidP="00A71A3E">
      <w:pPr>
        <w:pStyle w:val="Prrafodelista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b/>
          <w:bCs/>
          <w:lang w:val="es-ES"/>
        </w:rPr>
      </w:pPr>
      <w:r w:rsidRPr="00C0134D">
        <w:rPr>
          <w:b/>
          <w:bCs/>
          <w:lang w:val="es-ES"/>
        </w:rPr>
        <w:t>12/12/202</w:t>
      </w:r>
      <w:r>
        <w:rPr>
          <w:b/>
          <w:bCs/>
          <w:lang w:val="es-ES"/>
        </w:rPr>
        <w:t>2 = Reunión Presencial (</w:t>
      </w:r>
      <w:r w:rsidRPr="00C0134D">
        <w:rPr>
          <w:b/>
          <w:bCs/>
          <w:lang w:val="es-ES"/>
        </w:rPr>
        <w:t>conferencia, Cava = Champagne)</w:t>
      </w:r>
    </w:p>
    <w:p w14:paraId="2F82936D" w14:textId="77777777" w:rsidR="00A71A3E" w:rsidRPr="00C0134D" w:rsidRDefault="00A71A3E" w:rsidP="00A71A3E">
      <w:pPr>
        <w:pStyle w:val="Prrafodelista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b/>
          <w:bCs/>
          <w:lang w:val="es-ES"/>
        </w:rPr>
      </w:pPr>
      <w:r w:rsidRPr="00C0134D">
        <w:rPr>
          <w:b/>
          <w:bCs/>
          <w:lang w:val="es-ES"/>
        </w:rPr>
        <w:t>17/12/2022 = Reunión Presencial, Cena de Navidad, (Amigo Invisible)</w:t>
      </w:r>
    </w:p>
    <w:p w14:paraId="3F5E96A9" w14:textId="77777777" w:rsidR="00A71A3E" w:rsidRDefault="00A71A3E" w:rsidP="00A71A3E">
      <w:pPr>
        <w:pStyle w:val="Prrafodelista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jc w:val="left"/>
        <w:rPr>
          <w:b/>
          <w:bCs/>
        </w:rPr>
      </w:pPr>
      <w:r>
        <w:rPr>
          <w:b/>
          <w:bCs/>
        </w:rPr>
        <w:t xml:space="preserve">09/01/2023 = </w:t>
      </w:r>
      <w:proofErr w:type="spellStart"/>
      <w:r>
        <w:rPr>
          <w:b/>
          <w:bCs/>
        </w:rPr>
        <w:t>Reun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sencial</w:t>
      </w:r>
      <w:proofErr w:type="spellEnd"/>
    </w:p>
    <w:p w14:paraId="65D2A0E0" w14:textId="32D1DD74" w:rsidR="00A71A3E" w:rsidRDefault="00A71A3E" w:rsidP="00A71A3E">
      <w:pPr>
        <w:pStyle w:val="Prrafodelista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 w:val="0"/>
        <w:spacing w:before="240"/>
        <w:jc w:val="left"/>
        <w:rPr>
          <w:b/>
          <w:bCs/>
        </w:rPr>
      </w:pPr>
      <w:r>
        <w:rPr>
          <w:b/>
          <w:bCs/>
        </w:rPr>
        <w:t xml:space="preserve">17-19/03/2023= </w:t>
      </w:r>
      <w:proofErr w:type="spellStart"/>
      <w:r>
        <w:rPr>
          <w:b/>
          <w:bCs/>
        </w:rPr>
        <w:t>Asamblea</w:t>
      </w:r>
      <w:proofErr w:type="spellEnd"/>
      <w:r>
        <w:rPr>
          <w:b/>
          <w:bCs/>
        </w:rPr>
        <w:t xml:space="preserve"> de Tarragona</w:t>
      </w:r>
    </w:p>
    <w:p w14:paraId="1FC8F88E" w14:textId="2D052F6F" w:rsidR="0052237E" w:rsidRPr="0052237E" w:rsidRDefault="0052237E" w:rsidP="00A71A3E">
      <w:pPr>
        <w:pStyle w:val="Prrafodelista"/>
        <w:rPr>
          <w:rStyle w:val="Hipervnculo"/>
          <w:u w:val="none"/>
          <w:lang w:val="es-ES"/>
        </w:rPr>
      </w:pPr>
    </w:p>
    <w:sectPr w:rsidR="0052237E" w:rsidRPr="0052237E" w:rsidSect="00ED35A6">
      <w:headerReference w:type="default" r:id="rId11"/>
      <w:footerReference w:type="default" r:id="rId12"/>
      <w:type w:val="continuous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492634" w14:textId="77777777" w:rsidR="00A52C06" w:rsidRDefault="00A52C06">
      <w:r>
        <w:separator/>
      </w:r>
    </w:p>
  </w:endnote>
  <w:endnote w:type="continuationSeparator" w:id="0">
    <w:p w14:paraId="0B1B8602" w14:textId="77777777" w:rsidR="00A52C06" w:rsidRDefault="00A52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5C8B23" w14:textId="77777777" w:rsidR="00A52C06" w:rsidRDefault="00A52C06">
      <w:r>
        <w:separator/>
      </w:r>
    </w:p>
  </w:footnote>
  <w:footnote w:type="continuationSeparator" w:id="0">
    <w:p w14:paraId="590BC596" w14:textId="77777777" w:rsidR="00A52C06" w:rsidRDefault="00A52C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E50AD57" w:rsidR="00620190" w:rsidRPr="004A24E0" w:rsidRDefault="00031EC1" w:rsidP="00031EC1">
    <w:pPr>
      <w:pStyle w:val="Encabezam"/>
      <w:spacing w:before="120" w:after="0"/>
      <w:jc w:val="center"/>
      <w:rPr>
        <w:rFonts w:ascii="Arial Narrow" w:hAnsi="Arial Narrow"/>
        <w:color w:val="17458F"/>
        <w:sz w:val="36"/>
        <w:u w:color="0000FF"/>
      </w:rPr>
    </w:pPr>
    <w:r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57214" behindDoc="0" locked="0" layoutInCell="1" allowOverlap="1" wp14:anchorId="40ACBB23" wp14:editId="18C52608">
          <wp:simplePos x="0" y="0"/>
          <wp:positionH relativeFrom="column">
            <wp:posOffset>4113955</wp:posOffset>
          </wp:positionH>
          <wp:positionV relativeFrom="paragraph">
            <wp:posOffset>27940</wp:posOffset>
          </wp:positionV>
          <wp:extent cx="2007387" cy="489968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633" t="35531" r="5125" b="33846"/>
                  <a:stretch/>
                </pic:blipFill>
                <pic:spPr bwMode="auto">
                  <a:xfrm>
                    <a:off x="0" y="0"/>
                    <a:ext cx="2007387" cy="489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6C97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6E3C42F5" wp14:editId="5816BCEE">
          <wp:simplePos x="0" y="0"/>
          <wp:positionH relativeFrom="column">
            <wp:posOffset>199292</wp:posOffset>
          </wp:positionH>
          <wp:positionV relativeFrom="paragraph">
            <wp:posOffset>-144780</wp:posOffset>
          </wp:positionV>
          <wp:extent cx="703385" cy="724557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188" cy="735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418183B2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1C01BF4" w:rsidR="00620190" w:rsidRPr="004A24E0" w:rsidRDefault="00620190" w:rsidP="00031EC1">
    <w:pPr>
      <w:pStyle w:val="CuerpoA"/>
      <w:spacing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53F6A"/>
    <w:multiLevelType w:val="hybridMultilevel"/>
    <w:tmpl w:val="7578FA3A"/>
    <w:lvl w:ilvl="0" w:tplc="79A08FA0">
      <w:numFmt w:val="bullet"/>
      <w:lvlText w:val="•"/>
      <w:lvlJc w:val="left"/>
      <w:pPr>
        <w:ind w:left="704" w:hanging="420"/>
      </w:pPr>
      <w:rPr>
        <w:rFonts w:ascii="Frutiger LT Light" w:eastAsia="Arial Unicode MS" w:hAnsi="Frutiger L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B95EEA"/>
    <w:multiLevelType w:val="hybridMultilevel"/>
    <w:tmpl w:val="3620B468"/>
    <w:lvl w:ilvl="0" w:tplc="B7C0D640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D97409"/>
    <w:multiLevelType w:val="hybridMultilevel"/>
    <w:tmpl w:val="FB78DDFA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D42ED0">
      <w:numFmt w:val="bullet"/>
      <w:lvlText w:val="•"/>
      <w:lvlJc w:val="left"/>
      <w:pPr>
        <w:ind w:left="2940" w:hanging="420"/>
      </w:pPr>
      <w:rPr>
        <w:rFonts w:ascii="Frutiger LT Light" w:eastAsia="Arial Unicode MS" w:hAnsi="Frutiger LT Light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4E739D"/>
    <w:multiLevelType w:val="hybridMultilevel"/>
    <w:tmpl w:val="35D6A476"/>
    <w:lvl w:ilvl="0" w:tplc="FFFFFFFF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73846541"/>
    <w:multiLevelType w:val="hybridMultilevel"/>
    <w:tmpl w:val="54304BFA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6"/>
  </w:num>
  <w:num w:numId="5">
    <w:abstractNumId w:val="2"/>
  </w:num>
  <w:num w:numId="6">
    <w:abstractNumId w:val="4"/>
  </w:num>
  <w:num w:numId="7">
    <w:abstractNumId w:val="9"/>
  </w:num>
  <w:num w:numId="8">
    <w:abstractNumId w:val="0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sqwFAFbR32gtAAAA"/>
  </w:docVars>
  <w:rsids>
    <w:rsidRoot w:val="00C13C1F"/>
    <w:rsid w:val="000012BF"/>
    <w:rsid w:val="00001C44"/>
    <w:rsid w:val="00005B8E"/>
    <w:rsid w:val="000105AD"/>
    <w:rsid w:val="00010F8D"/>
    <w:rsid w:val="00014ECA"/>
    <w:rsid w:val="0002076C"/>
    <w:rsid w:val="00024A1B"/>
    <w:rsid w:val="00031EC1"/>
    <w:rsid w:val="00042168"/>
    <w:rsid w:val="000462F2"/>
    <w:rsid w:val="00046805"/>
    <w:rsid w:val="0005170C"/>
    <w:rsid w:val="0005658D"/>
    <w:rsid w:val="00057D8B"/>
    <w:rsid w:val="00060AFA"/>
    <w:rsid w:val="00063BC9"/>
    <w:rsid w:val="00071186"/>
    <w:rsid w:val="000767A8"/>
    <w:rsid w:val="00082550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C505B"/>
    <w:rsid w:val="000D1B7E"/>
    <w:rsid w:val="000D205B"/>
    <w:rsid w:val="000D7383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57824"/>
    <w:rsid w:val="00161D5B"/>
    <w:rsid w:val="001707A8"/>
    <w:rsid w:val="001714CC"/>
    <w:rsid w:val="00181C7E"/>
    <w:rsid w:val="00184AAB"/>
    <w:rsid w:val="00196246"/>
    <w:rsid w:val="001A72C8"/>
    <w:rsid w:val="001B06C9"/>
    <w:rsid w:val="001B0EDD"/>
    <w:rsid w:val="001B5F70"/>
    <w:rsid w:val="001C2DF7"/>
    <w:rsid w:val="001C55B8"/>
    <w:rsid w:val="001C5AB9"/>
    <w:rsid w:val="001C5CBD"/>
    <w:rsid w:val="001C643C"/>
    <w:rsid w:val="001C7DE5"/>
    <w:rsid w:val="001D4CDA"/>
    <w:rsid w:val="001E284B"/>
    <w:rsid w:val="001E7B1D"/>
    <w:rsid w:val="001F76C4"/>
    <w:rsid w:val="002068EC"/>
    <w:rsid w:val="0020724D"/>
    <w:rsid w:val="00211BF7"/>
    <w:rsid w:val="00212253"/>
    <w:rsid w:val="0021590C"/>
    <w:rsid w:val="0021636E"/>
    <w:rsid w:val="002203CA"/>
    <w:rsid w:val="002218BF"/>
    <w:rsid w:val="00232A46"/>
    <w:rsid w:val="00235219"/>
    <w:rsid w:val="0024237F"/>
    <w:rsid w:val="00244292"/>
    <w:rsid w:val="0025039D"/>
    <w:rsid w:val="002524AC"/>
    <w:rsid w:val="0025339B"/>
    <w:rsid w:val="00264110"/>
    <w:rsid w:val="002641AC"/>
    <w:rsid w:val="00265C44"/>
    <w:rsid w:val="00266D42"/>
    <w:rsid w:val="002709FC"/>
    <w:rsid w:val="00276D82"/>
    <w:rsid w:val="00284985"/>
    <w:rsid w:val="00285B5C"/>
    <w:rsid w:val="00285F9E"/>
    <w:rsid w:val="00290D4C"/>
    <w:rsid w:val="00292406"/>
    <w:rsid w:val="00297E7F"/>
    <w:rsid w:val="002A36B2"/>
    <w:rsid w:val="002A460F"/>
    <w:rsid w:val="002A5085"/>
    <w:rsid w:val="002A6034"/>
    <w:rsid w:val="002B0A49"/>
    <w:rsid w:val="002C0E97"/>
    <w:rsid w:val="002C327F"/>
    <w:rsid w:val="002C6C6C"/>
    <w:rsid w:val="002D1EEB"/>
    <w:rsid w:val="002D27B4"/>
    <w:rsid w:val="002E7E88"/>
    <w:rsid w:val="002F4237"/>
    <w:rsid w:val="00301BA9"/>
    <w:rsid w:val="00302221"/>
    <w:rsid w:val="00312063"/>
    <w:rsid w:val="00315006"/>
    <w:rsid w:val="003177F7"/>
    <w:rsid w:val="0032203C"/>
    <w:rsid w:val="00323233"/>
    <w:rsid w:val="00324AB6"/>
    <w:rsid w:val="003300F8"/>
    <w:rsid w:val="00332D96"/>
    <w:rsid w:val="00333D44"/>
    <w:rsid w:val="0033694A"/>
    <w:rsid w:val="00336C97"/>
    <w:rsid w:val="00337056"/>
    <w:rsid w:val="003373BC"/>
    <w:rsid w:val="00344E74"/>
    <w:rsid w:val="0034783A"/>
    <w:rsid w:val="003478F0"/>
    <w:rsid w:val="00350740"/>
    <w:rsid w:val="0035131E"/>
    <w:rsid w:val="00351548"/>
    <w:rsid w:val="0036083B"/>
    <w:rsid w:val="00361EED"/>
    <w:rsid w:val="00362185"/>
    <w:rsid w:val="0036474D"/>
    <w:rsid w:val="00365B2C"/>
    <w:rsid w:val="00366C8D"/>
    <w:rsid w:val="00371FF0"/>
    <w:rsid w:val="00373BD9"/>
    <w:rsid w:val="00374DA9"/>
    <w:rsid w:val="00380812"/>
    <w:rsid w:val="0038357B"/>
    <w:rsid w:val="003837C8"/>
    <w:rsid w:val="00392978"/>
    <w:rsid w:val="00394634"/>
    <w:rsid w:val="003A0FDE"/>
    <w:rsid w:val="003A1042"/>
    <w:rsid w:val="003B58C8"/>
    <w:rsid w:val="003B68A1"/>
    <w:rsid w:val="003C4D1D"/>
    <w:rsid w:val="003D775A"/>
    <w:rsid w:val="003D7DE8"/>
    <w:rsid w:val="003D7E0E"/>
    <w:rsid w:val="00400A64"/>
    <w:rsid w:val="00401E79"/>
    <w:rsid w:val="0040231E"/>
    <w:rsid w:val="00403B4B"/>
    <w:rsid w:val="00411AB0"/>
    <w:rsid w:val="00413A77"/>
    <w:rsid w:val="00414F08"/>
    <w:rsid w:val="00416E73"/>
    <w:rsid w:val="00425340"/>
    <w:rsid w:val="004347D9"/>
    <w:rsid w:val="00436286"/>
    <w:rsid w:val="004433CB"/>
    <w:rsid w:val="00450144"/>
    <w:rsid w:val="00466888"/>
    <w:rsid w:val="00474283"/>
    <w:rsid w:val="004817EF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C4EED"/>
    <w:rsid w:val="004D3DF9"/>
    <w:rsid w:val="004E1A21"/>
    <w:rsid w:val="004E30ED"/>
    <w:rsid w:val="004F2CBA"/>
    <w:rsid w:val="004F7B69"/>
    <w:rsid w:val="0050289C"/>
    <w:rsid w:val="00510168"/>
    <w:rsid w:val="00514749"/>
    <w:rsid w:val="0052237E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77E0"/>
    <w:rsid w:val="00572F4C"/>
    <w:rsid w:val="005742FC"/>
    <w:rsid w:val="00584B35"/>
    <w:rsid w:val="00595C30"/>
    <w:rsid w:val="00596556"/>
    <w:rsid w:val="005A126B"/>
    <w:rsid w:val="005A4215"/>
    <w:rsid w:val="005B6CC9"/>
    <w:rsid w:val="005C50E3"/>
    <w:rsid w:val="005C79EA"/>
    <w:rsid w:val="005D51BC"/>
    <w:rsid w:val="005D51F4"/>
    <w:rsid w:val="005E407E"/>
    <w:rsid w:val="005E4CC8"/>
    <w:rsid w:val="005F749A"/>
    <w:rsid w:val="005F7F08"/>
    <w:rsid w:val="006017B6"/>
    <w:rsid w:val="00601B57"/>
    <w:rsid w:val="006167D8"/>
    <w:rsid w:val="00620190"/>
    <w:rsid w:val="00625EAE"/>
    <w:rsid w:val="0062653C"/>
    <w:rsid w:val="00626B5D"/>
    <w:rsid w:val="006314A1"/>
    <w:rsid w:val="00636127"/>
    <w:rsid w:val="006431A2"/>
    <w:rsid w:val="00643736"/>
    <w:rsid w:val="00645E42"/>
    <w:rsid w:val="00654070"/>
    <w:rsid w:val="00656F1E"/>
    <w:rsid w:val="00665373"/>
    <w:rsid w:val="00665D20"/>
    <w:rsid w:val="00672458"/>
    <w:rsid w:val="00676FFC"/>
    <w:rsid w:val="00683A4D"/>
    <w:rsid w:val="006856BA"/>
    <w:rsid w:val="006931A9"/>
    <w:rsid w:val="006A4DF4"/>
    <w:rsid w:val="006A6954"/>
    <w:rsid w:val="006B2F77"/>
    <w:rsid w:val="006B34EE"/>
    <w:rsid w:val="006B5CD8"/>
    <w:rsid w:val="006C4155"/>
    <w:rsid w:val="006C4C4B"/>
    <w:rsid w:val="006D3662"/>
    <w:rsid w:val="006E7CC8"/>
    <w:rsid w:val="006F60E6"/>
    <w:rsid w:val="00701B2B"/>
    <w:rsid w:val="00713CF3"/>
    <w:rsid w:val="00720188"/>
    <w:rsid w:val="0072784E"/>
    <w:rsid w:val="007367D7"/>
    <w:rsid w:val="0074474D"/>
    <w:rsid w:val="00745179"/>
    <w:rsid w:val="00746E5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4499"/>
    <w:rsid w:val="007F5CEC"/>
    <w:rsid w:val="007F6A0C"/>
    <w:rsid w:val="007F789C"/>
    <w:rsid w:val="00803925"/>
    <w:rsid w:val="008065A2"/>
    <w:rsid w:val="00807C44"/>
    <w:rsid w:val="00810830"/>
    <w:rsid w:val="00812F43"/>
    <w:rsid w:val="0081350B"/>
    <w:rsid w:val="0081451D"/>
    <w:rsid w:val="008203B4"/>
    <w:rsid w:val="0082324E"/>
    <w:rsid w:val="00823D1E"/>
    <w:rsid w:val="00823D22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4035"/>
    <w:rsid w:val="0088094F"/>
    <w:rsid w:val="008828C3"/>
    <w:rsid w:val="0088615B"/>
    <w:rsid w:val="008903D9"/>
    <w:rsid w:val="00893465"/>
    <w:rsid w:val="00895079"/>
    <w:rsid w:val="008A4521"/>
    <w:rsid w:val="008A5D8C"/>
    <w:rsid w:val="008B25D3"/>
    <w:rsid w:val="008B543D"/>
    <w:rsid w:val="008C7E08"/>
    <w:rsid w:val="008D1E83"/>
    <w:rsid w:val="008D226A"/>
    <w:rsid w:val="008D268D"/>
    <w:rsid w:val="008D7866"/>
    <w:rsid w:val="008E040B"/>
    <w:rsid w:val="008E08BA"/>
    <w:rsid w:val="008E3D3D"/>
    <w:rsid w:val="008E762B"/>
    <w:rsid w:val="008F2591"/>
    <w:rsid w:val="008F30DE"/>
    <w:rsid w:val="008F77E7"/>
    <w:rsid w:val="0090302D"/>
    <w:rsid w:val="00906472"/>
    <w:rsid w:val="00910353"/>
    <w:rsid w:val="0092060E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465F"/>
    <w:rsid w:val="009567B9"/>
    <w:rsid w:val="00981DF0"/>
    <w:rsid w:val="00991A27"/>
    <w:rsid w:val="0099341C"/>
    <w:rsid w:val="009A468F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3793"/>
    <w:rsid w:val="00A05351"/>
    <w:rsid w:val="00A06FF2"/>
    <w:rsid w:val="00A11EFF"/>
    <w:rsid w:val="00A21EBD"/>
    <w:rsid w:val="00A27372"/>
    <w:rsid w:val="00A43031"/>
    <w:rsid w:val="00A514A3"/>
    <w:rsid w:val="00A52C06"/>
    <w:rsid w:val="00A53E05"/>
    <w:rsid w:val="00A61737"/>
    <w:rsid w:val="00A61A8B"/>
    <w:rsid w:val="00A638DA"/>
    <w:rsid w:val="00A64515"/>
    <w:rsid w:val="00A70AA1"/>
    <w:rsid w:val="00A71A3E"/>
    <w:rsid w:val="00A73A1B"/>
    <w:rsid w:val="00A76279"/>
    <w:rsid w:val="00A7714B"/>
    <w:rsid w:val="00A90578"/>
    <w:rsid w:val="00A948F0"/>
    <w:rsid w:val="00AA36BB"/>
    <w:rsid w:val="00AA3B65"/>
    <w:rsid w:val="00AA6727"/>
    <w:rsid w:val="00AB3DDB"/>
    <w:rsid w:val="00AB4F1E"/>
    <w:rsid w:val="00AB55B2"/>
    <w:rsid w:val="00AC41F7"/>
    <w:rsid w:val="00AC4F1D"/>
    <w:rsid w:val="00AC6CCE"/>
    <w:rsid w:val="00AD1EAF"/>
    <w:rsid w:val="00AD56B4"/>
    <w:rsid w:val="00AD6C5B"/>
    <w:rsid w:val="00AE006C"/>
    <w:rsid w:val="00AE10B8"/>
    <w:rsid w:val="00AE2771"/>
    <w:rsid w:val="00AF0AAF"/>
    <w:rsid w:val="00AF3892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0E97"/>
    <w:rsid w:val="00B67B8D"/>
    <w:rsid w:val="00B7138B"/>
    <w:rsid w:val="00B71D2A"/>
    <w:rsid w:val="00B850AE"/>
    <w:rsid w:val="00B90004"/>
    <w:rsid w:val="00B90824"/>
    <w:rsid w:val="00B933C1"/>
    <w:rsid w:val="00B9396C"/>
    <w:rsid w:val="00B94C3F"/>
    <w:rsid w:val="00B94E8C"/>
    <w:rsid w:val="00B951E0"/>
    <w:rsid w:val="00B95236"/>
    <w:rsid w:val="00BA0232"/>
    <w:rsid w:val="00BA1400"/>
    <w:rsid w:val="00BA17EC"/>
    <w:rsid w:val="00BB298A"/>
    <w:rsid w:val="00BB3586"/>
    <w:rsid w:val="00BB7305"/>
    <w:rsid w:val="00BC111A"/>
    <w:rsid w:val="00BC148F"/>
    <w:rsid w:val="00BC1F11"/>
    <w:rsid w:val="00BD54D2"/>
    <w:rsid w:val="00BE6912"/>
    <w:rsid w:val="00BF059D"/>
    <w:rsid w:val="00BF5045"/>
    <w:rsid w:val="00BF7D60"/>
    <w:rsid w:val="00C01866"/>
    <w:rsid w:val="00C03634"/>
    <w:rsid w:val="00C04CC8"/>
    <w:rsid w:val="00C061B9"/>
    <w:rsid w:val="00C10595"/>
    <w:rsid w:val="00C11F70"/>
    <w:rsid w:val="00C11FA7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5092"/>
    <w:rsid w:val="00C36BCA"/>
    <w:rsid w:val="00C4328B"/>
    <w:rsid w:val="00C4541A"/>
    <w:rsid w:val="00C46CB7"/>
    <w:rsid w:val="00C51FFC"/>
    <w:rsid w:val="00C5289E"/>
    <w:rsid w:val="00C54706"/>
    <w:rsid w:val="00C56677"/>
    <w:rsid w:val="00C602EE"/>
    <w:rsid w:val="00C66CB1"/>
    <w:rsid w:val="00C7364D"/>
    <w:rsid w:val="00C736D3"/>
    <w:rsid w:val="00C7429F"/>
    <w:rsid w:val="00C80D3D"/>
    <w:rsid w:val="00C84A3F"/>
    <w:rsid w:val="00C87176"/>
    <w:rsid w:val="00C908E5"/>
    <w:rsid w:val="00CB0E5D"/>
    <w:rsid w:val="00CD6AD0"/>
    <w:rsid w:val="00CD7BD1"/>
    <w:rsid w:val="00CE49ED"/>
    <w:rsid w:val="00CE7E81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650F1"/>
    <w:rsid w:val="00D73150"/>
    <w:rsid w:val="00D8067B"/>
    <w:rsid w:val="00D83AA4"/>
    <w:rsid w:val="00D8407A"/>
    <w:rsid w:val="00D84945"/>
    <w:rsid w:val="00DA0E6A"/>
    <w:rsid w:val="00DA75B3"/>
    <w:rsid w:val="00DB1967"/>
    <w:rsid w:val="00DB45BE"/>
    <w:rsid w:val="00DB742B"/>
    <w:rsid w:val="00DD0A03"/>
    <w:rsid w:val="00DD423D"/>
    <w:rsid w:val="00DD4411"/>
    <w:rsid w:val="00DE14A7"/>
    <w:rsid w:val="00DE4CDC"/>
    <w:rsid w:val="00DE57CA"/>
    <w:rsid w:val="00DF574A"/>
    <w:rsid w:val="00DF5FC2"/>
    <w:rsid w:val="00E050FA"/>
    <w:rsid w:val="00E160B5"/>
    <w:rsid w:val="00E20ADE"/>
    <w:rsid w:val="00E20D31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863CD"/>
    <w:rsid w:val="00E92687"/>
    <w:rsid w:val="00E947BA"/>
    <w:rsid w:val="00EA0152"/>
    <w:rsid w:val="00EA1D4A"/>
    <w:rsid w:val="00ED2A64"/>
    <w:rsid w:val="00ED35A6"/>
    <w:rsid w:val="00ED59F6"/>
    <w:rsid w:val="00ED7C45"/>
    <w:rsid w:val="00EE0B0C"/>
    <w:rsid w:val="00EE26AB"/>
    <w:rsid w:val="00EE3C39"/>
    <w:rsid w:val="00EE65C6"/>
    <w:rsid w:val="00EF0714"/>
    <w:rsid w:val="00EF2DF2"/>
    <w:rsid w:val="00EF7849"/>
    <w:rsid w:val="00F0422B"/>
    <w:rsid w:val="00F14E5E"/>
    <w:rsid w:val="00F15426"/>
    <w:rsid w:val="00F21C5B"/>
    <w:rsid w:val="00F25910"/>
    <w:rsid w:val="00F318CE"/>
    <w:rsid w:val="00F31B90"/>
    <w:rsid w:val="00F35A1E"/>
    <w:rsid w:val="00F40F23"/>
    <w:rsid w:val="00F45282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4B2"/>
    <w:rsid w:val="00F95C14"/>
    <w:rsid w:val="00FA1172"/>
    <w:rsid w:val="00FA6C07"/>
    <w:rsid w:val="00FB1D80"/>
    <w:rsid w:val="00FB709C"/>
    <w:rsid w:val="00FC2331"/>
    <w:rsid w:val="00FC39F0"/>
    <w:rsid w:val="00FC5248"/>
    <w:rsid w:val="00FD2B48"/>
    <w:rsid w:val="00FE1612"/>
    <w:rsid w:val="00FE2281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tm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1CA03-4C4B-4AB4-8DD8-4977DBCA0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2</Words>
  <Characters>2382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2-11-29T08:18:00Z</dcterms:created>
  <dcterms:modified xsi:type="dcterms:W3CDTF">2022-11-29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5e712163bbcfaed8c52512cb8a70e87b98a0f1e2e98bdc92dc9ad12f58d651</vt:lpwstr>
  </property>
</Properties>
</file>